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C5884" w14:textId="78BF1891" w:rsidR="0088765D" w:rsidRDefault="0088765D" w:rsidP="0088765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B37C46">
        <w:rPr>
          <w:b/>
          <w:noProof/>
          <w:sz w:val="24"/>
        </w:rPr>
        <w:t>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xxxx</w:t>
      </w:r>
    </w:p>
    <w:p w14:paraId="7CB45193" w14:textId="05C0245E" w:rsidR="001E41F3" w:rsidRPr="0088765D" w:rsidRDefault="00B37C46" w:rsidP="0088765D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Goteborg, Sweden</w:t>
      </w:r>
      <w:r w:rsidR="0088765D" w:rsidRPr="0088765D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4 - 18 August</w:t>
      </w:r>
      <w:r w:rsidR="0088765D" w:rsidRPr="0088765D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6A46C6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99B42" w14:textId="77777777" w:rsidR="00E7269D" w:rsidRDefault="00E7269D">
      <w:r>
        <w:separator/>
      </w:r>
    </w:p>
  </w:endnote>
  <w:endnote w:type="continuationSeparator" w:id="0">
    <w:p w14:paraId="6DBE9CAD" w14:textId="77777777" w:rsidR="00E7269D" w:rsidRDefault="00E72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FD75E" w14:textId="77777777" w:rsidR="00E7269D" w:rsidRDefault="00E7269D">
      <w:r>
        <w:separator/>
      </w:r>
    </w:p>
  </w:footnote>
  <w:footnote w:type="continuationSeparator" w:id="0">
    <w:p w14:paraId="456C7026" w14:textId="77777777" w:rsidR="00E7269D" w:rsidRDefault="00E726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37C46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7269D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28.552_CR0437R1_(Rel-18)_PM_KPI_5G_Ph3</cp:lastModifiedBy>
  <cp:revision>26</cp:revision>
  <cp:lastPrinted>1899-12-31T23:00:00Z</cp:lastPrinted>
  <dcterms:created xsi:type="dcterms:W3CDTF">2020-02-03T08:32:00Z</dcterms:created>
  <dcterms:modified xsi:type="dcterms:W3CDTF">2023-07-17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